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0853B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78440857" wp14:editId="6500DEA0">
                <wp:simplePos x="0" y="0"/>
                <wp:positionH relativeFrom="margin">
                  <wp:posOffset>0</wp:posOffset>
                </wp:positionH>
                <wp:positionV relativeFrom="margin">
                  <wp:posOffset>904875</wp:posOffset>
                </wp:positionV>
                <wp:extent cx="5943600" cy="85534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553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BEDED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398367BA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12F211E" w14:textId="77777777" w:rsidR="00B96541" w:rsidRPr="00B96541" w:rsidRDefault="00B96541" w:rsidP="00B965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B96541">
                              <w:rPr>
                                <w:rFonts w:asciiTheme="minorHAnsi" w:hAnsiTheme="minorHAnsi" w:cstheme="minorHAnsi"/>
                              </w:rPr>
                              <w:t xml:space="preserve">It's amazing how time flies!  Hard as it is to believe, it's been [NUMBER] months since you listed your property with me. </w:t>
                            </w:r>
                          </w:p>
                          <w:p w14:paraId="08162783" w14:textId="77777777" w:rsidR="00B96541" w:rsidRPr="00B96541" w:rsidRDefault="00B96541" w:rsidP="00B965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4F67520" w14:textId="77777777" w:rsidR="00B96541" w:rsidRPr="00B96541" w:rsidRDefault="00B96541" w:rsidP="00B965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B96541">
                              <w:rPr>
                                <w:rFonts w:asciiTheme="minorHAnsi" w:hAnsiTheme="minorHAnsi" w:cstheme="minorHAnsi"/>
                              </w:rPr>
                              <w:t xml:space="preserve">I realize there hasn't been much activity yet, but don't get discouraged!  Today could be the day that your home is discovered by its new-owner-to-be.  But whether it's today, tomorrow, or some time a little further down the road, I feel confident that your property will eventually sell. </w:t>
                            </w:r>
                          </w:p>
                          <w:p w14:paraId="0DF83C3C" w14:textId="77777777" w:rsidR="00B96541" w:rsidRPr="00B96541" w:rsidRDefault="00B96541" w:rsidP="00B965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72B7F4D" w14:textId="77777777" w:rsidR="00B96541" w:rsidRPr="00B96541" w:rsidRDefault="00B96541" w:rsidP="00B965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B96541">
                              <w:rPr>
                                <w:rFonts w:asciiTheme="minorHAnsi" w:hAnsiTheme="minorHAnsi" w:cstheme="minorHAnsi"/>
                              </w:rPr>
                              <w:t xml:space="preserve">In today's market, homes often take a little longer to sell than in years past.  But that doesn't mean they always do, and I'm doing everything possible to make sure your home sells as quickly as possible.  I plan to do a lot of follow-up work this week, and look forward to seeing some positive results. </w:t>
                            </w:r>
                          </w:p>
                          <w:p w14:paraId="2ABF549D" w14:textId="77777777" w:rsidR="00B96541" w:rsidRPr="00B96541" w:rsidRDefault="00B96541" w:rsidP="00B965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91DC1E3" w14:textId="77777777" w:rsidR="00B96541" w:rsidRPr="00B96541" w:rsidRDefault="00B96541" w:rsidP="00B965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B96541">
                              <w:rPr>
                                <w:rFonts w:asciiTheme="minorHAnsi" w:hAnsiTheme="minorHAnsi" w:cstheme="minorHAnsi"/>
                              </w:rPr>
                              <w:t xml:space="preserve">If you have any questions or suggestions about our marketing efforts, don't hesitate to give me a call at [PHONE].  Or if you would like to talk at greater length, we can schedule an appointment. </w:t>
                            </w:r>
                          </w:p>
                          <w:p w14:paraId="55A3D371" w14:textId="77777777" w:rsidR="00B96541" w:rsidRPr="00B96541" w:rsidRDefault="00B96541" w:rsidP="00B965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8F375D0" w14:textId="77777777" w:rsidR="001E3352" w:rsidRPr="004C7D9D" w:rsidRDefault="00B96541" w:rsidP="00B965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B96541">
                              <w:rPr>
                                <w:rFonts w:asciiTheme="minorHAnsi" w:hAnsiTheme="minorHAnsi" w:cstheme="minorHAnsi"/>
                              </w:rPr>
                              <w:t>Thanks again for choosing me as your [REALTOR®/AGENT/BROKER]!  I just know you will see your front lawn adorned with a "SOLD" sign very soon!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7EFB6548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0D696841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FD14B13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B39D9FD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56CA0B1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235D81B7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55461408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7C7B6CD7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4408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1.25pt;width:468pt;height:673.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" filled="f" stroked="f">
                <v:textbox>
                  <w:txbxContent>
                    <w:p w14:paraId="3B1BEDED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398367BA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12F211E" w14:textId="77777777" w:rsidR="00B96541" w:rsidRPr="00B96541" w:rsidRDefault="00B96541" w:rsidP="00B965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B96541">
                        <w:rPr>
                          <w:rFonts w:asciiTheme="minorHAnsi" w:hAnsiTheme="minorHAnsi" w:cstheme="minorHAnsi"/>
                        </w:rPr>
                        <w:t xml:space="preserve">It's amazing how time flies!  Hard as it is to believe, it's been [NUMBER] months since you listed your property with me. </w:t>
                      </w:r>
                    </w:p>
                    <w:p w14:paraId="08162783" w14:textId="77777777" w:rsidR="00B96541" w:rsidRPr="00B96541" w:rsidRDefault="00B96541" w:rsidP="00B965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4F67520" w14:textId="77777777" w:rsidR="00B96541" w:rsidRPr="00B96541" w:rsidRDefault="00B96541" w:rsidP="00B965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B96541">
                        <w:rPr>
                          <w:rFonts w:asciiTheme="minorHAnsi" w:hAnsiTheme="minorHAnsi" w:cstheme="minorHAnsi"/>
                        </w:rPr>
                        <w:t xml:space="preserve">I realize there hasn't been much activity yet, but don't get discouraged!  Today could be the day that your home is discovered by its new-owner-to-be.  But whether it's today, tomorrow, or some time a little further down the road, I feel confident that your property will eventually sell. </w:t>
                      </w:r>
                    </w:p>
                    <w:p w14:paraId="0DF83C3C" w14:textId="77777777" w:rsidR="00B96541" w:rsidRPr="00B96541" w:rsidRDefault="00B96541" w:rsidP="00B965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72B7F4D" w14:textId="77777777" w:rsidR="00B96541" w:rsidRPr="00B96541" w:rsidRDefault="00B96541" w:rsidP="00B965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B96541">
                        <w:rPr>
                          <w:rFonts w:asciiTheme="minorHAnsi" w:hAnsiTheme="minorHAnsi" w:cstheme="minorHAnsi"/>
                        </w:rPr>
                        <w:t xml:space="preserve">In today's market, homes often take a little longer to sell than in years past.  But that doesn't mean they always do, and I'm doing everything possible to make sure your home sells as quickly as possible.  I plan to do a lot of follow-up work this week, and look forward to seeing some positive results. </w:t>
                      </w:r>
                    </w:p>
                    <w:p w14:paraId="2ABF549D" w14:textId="77777777" w:rsidR="00B96541" w:rsidRPr="00B96541" w:rsidRDefault="00B96541" w:rsidP="00B965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91DC1E3" w14:textId="77777777" w:rsidR="00B96541" w:rsidRPr="00B96541" w:rsidRDefault="00B96541" w:rsidP="00B965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B96541">
                        <w:rPr>
                          <w:rFonts w:asciiTheme="minorHAnsi" w:hAnsiTheme="minorHAnsi" w:cstheme="minorHAnsi"/>
                        </w:rPr>
                        <w:t xml:space="preserve">If you have any questions or suggestions about our marketing efforts, don't hesitate to give me a call at [PHONE].  Or if you would like to talk at greater length, we can schedule an appointment. </w:t>
                      </w:r>
                    </w:p>
                    <w:p w14:paraId="55A3D371" w14:textId="77777777" w:rsidR="00B96541" w:rsidRPr="00B96541" w:rsidRDefault="00B96541" w:rsidP="00B965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8F375D0" w14:textId="77777777" w:rsidR="001E3352" w:rsidRPr="004C7D9D" w:rsidRDefault="00B96541" w:rsidP="00B965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B96541">
                        <w:rPr>
                          <w:rFonts w:asciiTheme="minorHAnsi" w:hAnsiTheme="minorHAnsi" w:cstheme="minorHAnsi"/>
                        </w:rPr>
                        <w:t>Thanks again for choosing me as your [REALTOR®/AGENT/BROKER]!  I just know you will see your front lawn adorned with a "SOLD" sign very soon!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7EFB6548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0D696841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FD14B13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B39D9FD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56CA0B1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235D81B7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55461408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7C7B6CD7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9A2326" w14:textId="77777777" w:rsidR="00432E2E" w:rsidRDefault="00432E2E" w:rsidP="00C45210">
      <w:pPr>
        <w:spacing w:after="0" w:line="240" w:lineRule="auto"/>
      </w:pPr>
      <w:r>
        <w:separator/>
      </w:r>
    </w:p>
  </w:endnote>
  <w:endnote w:type="continuationSeparator" w:id="0">
    <w:p w14:paraId="5234E506" w14:textId="77777777" w:rsidR="00432E2E" w:rsidRDefault="00432E2E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99FEA" w14:textId="77777777" w:rsidR="00003F6C" w:rsidRDefault="00003F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9DA6F" w14:textId="1E012032" w:rsidR="00753396" w:rsidRPr="00003F6C" w:rsidRDefault="00003F6C" w:rsidP="00003F6C">
    <w:pPr>
      <w:pStyle w:val="Footer"/>
      <w:jc w:val="center"/>
      <w:rPr>
        <w:sz w:val="18"/>
        <w:szCs w:val="18"/>
      </w:rPr>
    </w:pPr>
    <w:r w:rsidRPr="006C2B25">
      <w:rPr>
        <w:sz w:val="18"/>
        <w:szCs w:val="18"/>
      </w:rPr>
      <w:t xml:space="preserve">Entourage Real Estate, </w:t>
    </w:r>
    <w:proofErr w:type="gramStart"/>
    <w:r w:rsidRPr="006C2B25">
      <w:rPr>
        <w:sz w:val="18"/>
        <w:szCs w:val="18"/>
      </w:rPr>
      <w:t>LLC  |</w:t>
    </w:r>
    <w:proofErr w:type="gramEnd"/>
    <w:r w:rsidRPr="006C2B25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64062" w14:textId="77777777" w:rsidR="00003F6C" w:rsidRDefault="00003F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4C61CF" w14:textId="77777777" w:rsidR="00432E2E" w:rsidRDefault="00432E2E" w:rsidP="00C45210">
      <w:pPr>
        <w:spacing w:after="0" w:line="240" w:lineRule="auto"/>
      </w:pPr>
      <w:r>
        <w:separator/>
      </w:r>
    </w:p>
  </w:footnote>
  <w:footnote w:type="continuationSeparator" w:id="0">
    <w:p w14:paraId="4D4E7610" w14:textId="77777777" w:rsidR="00432E2E" w:rsidRDefault="00432E2E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29F60" w14:textId="77777777" w:rsidR="00003F6C" w:rsidRDefault="00003F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63B4E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6CB2640A" wp14:editId="4893C258">
          <wp:simplePos x="0" y="0"/>
          <wp:positionH relativeFrom="margin">
            <wp:posOffset>1924050</wp:posOffset>
          </wp:positionH>
          <wp:positionV relativeFrom="paragraph">
            <wp:posOffset>-131462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2B648" w14:textId="77777777" w:rsidR="00003F6C" w:rsidRDefault="00003F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uNaAMLLoqosAAAA"/>
  </w:docVars>
  <w:rsids>
    <w:rsidRoot w:val="00C45210"/>
    <w:rsid w:val="00003F6C"/>
    <w:rsid w:val="00007044"/>
    <w:rsid w:val="000143F4"/>
    <w:rsid w:val="000C7282"/>
    <w:rsid w:val="001516D7"/>
    <w:rsid w:val="0015622A"/>
    <w:rsid w:val="001A43F2"/>
    <w:rsid w:val="001D2601"/>
    <w:rsid w:val="001E006A"/>
    <w:rsid w:val="001E3352"/>
    <w:rsid w:val="00250F04"/>
    <w:rsid w:val="002C5183"/>
    <w:rsid w:val="003006E0"/>
    <w:rsid w:val="00341839"/>
    <w:rsid w:val="003B25AA"/>
    <w:rsid w:val="003C3A62"/>
    <w:rsid w:val="00432E2E"/>
    <w:rsid w:val="004C7D9D"/>
    <w:rsid w:val="0051726E"/>
    <w:rsid w:val="00584B59"/>
    <w:rsid w:val="005D243D"/>
    <w:rsid w:val="005E6285"/>
    <w:rsid w:val="0060346B"/>
    <w:rsid w:val="00611788"/>
    <w:rsid w:val="00670015"/>
    <w:rsid w:val="006734EB"/>
    <w:rsid w:val="00682745"/>
    <w:rsid w:val="006B6C64"/>
    <w:rsid w:val="006D3505"/>
    <w:rsid w:val="00702F06"/>
    <w:rsid w:val="00753396"/>
    <w:rsid w:val="007C47E0"/>
    <w:rsid w:val="00833975"/>
    <w:rsid w:val="00861057"/>
    <w:rsid w:val="0086194F"/>
    <w:rsid w:val="008A2611"/>
    <w:rsid w:val="00902B72"/>
    <w:rsid w:val="009861B2"/>
    <w:rsid w:val="009D7E74"/>
    <w:rsid w:val="00A536D9"/>
    <w:rsid w:val="00A55411"/>
    <w:rsid w:val="00A574CE"/>
    <w:rsid w:val="00A6506C"/>
    <w:rsid w:val="00AA69A3"/>
    <w:rsid w:val="00AC5B40"/>
    <w:rsid w:val="00AD47E8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E12B4B"/>
    <w:rsid w:val="00E36E38"/>
    <w:rsid w:val="00E42718"/>
    <w:rsid w:val="00E64A1A"/>
    <w:rsid w:val="00E92566"/>
    <w:rsid w:val="00F37345"/>
    <w:rsid w:val="00F63EA8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BFF8E5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4T05:55:00Z</dcterms:created>
  <dcterms:modified xsi:type="dcterms:W3CDTF">2019-10-14T05:55:00Z</dcterms:modified>
</cp:coreProperties>
</file>